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Application</w:t>
      </w:r>
      <w:r>
        <w:t xml:space="preserve"> </w:t>
      </w:r>
      <w:r>
        <w:t xml:space="preserve">in</w:t>
      </w:r>
      <w:r>
        <w:t xml:space="preserve"> </w:t>
      </w:r>
      <w:r>
        <w:t xml:space="preserve">Senegal</w:t>
      </w:r>
      <w:r>
        <w:t xml:space="preserve"> </w:t>
      </w:r>
      <w:r>
        <w:t xml:space="preserve">Dakar</w:t>
      </w:r>
    </w:p>
    <w:bookmarkStart w:id="20" w:name="Xe1a30d9a7b2ade6b6d51a8fab2d43fe4c005461"/>
    <w:p>
      <w:pPr>
        <w:pStyle w:val="Heading1"/>
      </w:pPr>
      <w:r>
        <w:t xml:space="preserve">Cover Letter for Data Scientist Position in Senegal Dakar</w:t>
      </w:r>
    </w:p>
    <w:p>
      <w:pPr>
        <w:pStyle w:val="FirstParagraph"/>
      </w:pPr>
      <w:r>
        <w:t xml:space="preserve">Dear [Hiring Manager's Name],</w:t>
      </w:r>
    </w:p>
    <w:p>
      <w:pPr>
        <w:pStyle w:val="BodyText"/>
      </w:pPr>
      <w:r>
        <w:t xml:space="preserve">I am writing to express my enthusiastic interest in the Data Scientist position at your esteemed organization in Senegal Dakar. As a passionate and skilled data professional with a deep understanding of the transformative power of data, I am eager to contribute my expertise to drive innovation and solutions tailored to the unique challenges and opportunities of this vibrant region. Dakar, as a cultural and economic hub in West Africa, presents an exciting landscape for leveraging data science to address local needs while fostering global impact. My background in data analysis, machine learning, and problem-solving aligns seamlessly with the goals of your organization, and I am confident that my skills can add value to your team.</w:t>
      </w:r>
    </w:p>
    <w:p>
      <w:pPr>
        <w:pStyle w:val="BodyText"/>
      </w:pPr>
      <w:r>
        <w:t xml:space="preserve">With a strong foundation in both theoretical and applied data science, I have consistently focused on translating complex datasets into actionable insights. My academic training in [Your Degree, e.g., "Computer Science" or "Statistics"] combined with hands-on experience in industries ranging from finance to healthcare has equipped me with the technical acumen to tackle diverse challenges. However, what truly drives me is the opportunity to use data science as a tool for meaningful change—whether it’s optimizing resource allocation, improving public services, or supporting local businesses through predictive analytics. In Senegal Dakar, where data infrastructure is rapidly evolving and digital transformation is gaining momentum, I see a unique chance to contribute to projects that resonate with the community’s needs.</w:t>
      </w:r>
    </w:p>
    <w:p>
      <w:pPr>
        <w:pStyle w:val="BodyText"/>
      </w:pPr>
      <w:r>
        <w:t xml:space="preserve">One of the key aspects of my work as a Data Scientist has been the ability to collaborate across disciplines. In my previous role at [Your Previous Company/Institution], I led a project that utilized machine learning algorithms to analyze agricultural yield data in rural areas. This initiative not only improved crop forecasting but also empowered farmers with data-driven decisions, directly impacting food security. I believe that similar approaches can be applied to address challenges in Dakar, such as urban planning, traffic management, or public health monitoring. The ability to merge technical expertise with a deep understanding of local contexts is what sets me apart as a Data Scientist.</w:t>
      </w:r>
    </w:p>
    <w:p>
      <w:pPr>
        <w:pStyle w:val="BodyText"/>
      </w:pPr>
      <w:r>
        <w:t xml:space="preserve">Senegal Dakar has always fascinated me for its dynamic energy and potential for growth. As the capital city of one of Africa’s most stable democracies, it serves as a gateway to the region’s economic and technological advancements. However, like many cities in developing economies, Dakar faces challenges such as limited access to reliable data, gaps in digital literacy, and the need for sustainable infrastructure. My vision as a Data Scientist is to bridge these gaps by building robust analytics frameworks that are accessible, scalable, and culturally relevant. For instance, I have explored the use of open-source tools to create low-cost solutions for data collection in underserved areas—a skill I am eager to apply in Senegal Dakar.</w:t>
      </w:r>
    </w:p>
    <w:p>
      <w:pPr>
        <w:pStyle w:val="BodyText"/>
      </w:pPr>
      <w:r>
        <w:t xml:space="preserve">What excites me most about this opportunity is the chance to work within a community that values innovation and collaboration. The Data Scientist role at your organization likely involves not only technical tasks but also the ability to communicate findings effectively to non-technical stakeholders. In my career, I have developed strong communication skills through presentations, workshops, and cross-functional team projects. For example, I recently conducted a workshop on data visualization for a group of local entrepreneurs in [Your Previous Location], helping them understand how to use data to grow their businesses. This experience reinforced my belief that data science is not just about algorithms but about empowering people.</w:t>
      </w:r>
    </w:p>
    <w:p>
      <w:pPr>
        <w:pStyle w:val="BodyText"/>
      </w:pPr>
      <w:r>
        <w:t xml:space="preserve">In addition to my technical skills, I bring a commitment to ethical practices in data science. As the field evolves, it is critical to ensure that data-driven solutions are transparent, inclusive, and respect privacy. In Senegal Dakar, where digital adoption is growing rapidly, this responsibility becomes even more significant. I am passionate about advocating for ethical frameworks that align with local regulations and cultural values while promoting innovation. My goal is to build trust between communities and technology by ensuring that data science projects are designed with integrity and accountability.</w:t>
      </w:r>
    </w:p>
    <w:p>
      <w:pPr>
        <w:pStyle w:val="BodyText"/>
      </w:pPr>
      <w:r>
        <w:t xml:space="preserve">My motivation to join your team in Senegal Dakar stems from a desire to contribute to a cause greater than myself. I have always been drawn to environments where my skills can make a tangible difference, and Dakar’s potential for growth makes it an ideal location for this mission. The city’s vibrant tech ecosystem, supported by initiatives like [mention any relevant local organizations or events if applicable], is a testament to its forward-thinking spirit. I am eager to collaborate with professionals who share this vision and are committed to leveraging data science for social and economic development.</w:t>
      </w:r>
    </w:p>
    <w:p>
      <w:pPr>
        <w:pStyle w:val="BodyText"/>
      </w:pPr>
      <w:r>
        <w:t xml:space="preserve">As a Data Scientist, I thrive in environments that challenge me to think critically, adapt quickly, and stay curious. My ability to learn new tools and methodologies—whether it’s Python, R, SQL, or emerging technologies like AI—ensures that I can contribute effectively from day one. Furthermore, my experience working in multicultural teams has taught me the importance of flexibility and empathy in problem-solving. In Dakar, where diversity is a strength and collaboration is key to success, these qualities will enable me to integrate seamlessly into your organization.</w:t>
      </w:r>
    </w:p>
    <w:p>
      <w:pPr>
        <w:pStyle w:val="BodyText"/>
      </w:pPr>
      <w:r>
        <w:t xml:space="preserve">I am particularly drawn to your organization’s mission of [mention specific details from the job posting or company website if available]. Whether it’s advancing sustainable development, improving public services, or driving technological innovation, I am confident that my skills and passion align with your objectives. I would be honored to bring my expertise in data science to Senegal Dakar and contribute to projects that leave a lasting impact on the community.</w:t>
      </w:r>
    </w:p>
    <w:p>
      <w:pPr>
        <w:pStyle w:val="BodyText"/>
      </w:pPr>
      <w:r>
        <w:t xml:space="preserve">Thank you for considering my application. I would welcome the opportunity to discuss how my background, skills, and enthusiasm can contribute to your team’s success. Please feel free to contact me at [Your Phone Number] or [Your Email Address] at your convenience. I look forward to the possibility of working together in Senegal Daka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Application in Senegal Dakar</dc:title>
  <dc:creator/>
  <dc:language>en</dc:language>
  <cp:keywords/>
  <dcterms:created xsi:type="dcterms:W3CDTF">2026-07-20T04:38:16Z</dcterms:created>
  <dcterms:modified xsi:type="dcterms:W3CDTF">2026-07-20T04:38:16Z</dcterms:modified>
</cp:coreProperties>
</file>

<file path=docProps/custom.xml><?xml version="1.0" encoding="utf-8"?>
<Properties xmlns="http://schemas.openxmlformats.org/officeDocument/2006/custom-properties" xmlns:vt="http://schemas.openxmlformats.org/officeDocument/2006/docPropsVTypes"/>
</file>